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4745" w:rsidRDefault="00E54745" w:rsidP="00E54745">
      <w:pPr>
        <w:pStyle w:val="Heading1"/>
        <w:spacing w:before="100" w:after="200"/>
      </w:pPr>
      <w:bookmarkStart w:id="0" w:name="_Toc422303137"/>
      <w:r>
        <w:t>Lab 8 – Sample Programs</w:t>
      </w:r>
      <w:bookmarkEnd w:id="0"/>
      <w:r>
        <w:t xml:space="preserve"> </w:t>
      </w:r>
    </w:p>
    <w:p w:rsidR="00E54745" w:rsidRDefault="00E54745" w:rsidP="00E54745">
      <w:pPr>
        <w:pStyle w:val="Heading2"/>
      </w:pPr>
      <w:r>
        <w:t>Objectives</w:t>
      </w:r>
    </w:p>
    <w:p w:rsidR="00E54745" w:rsidRDefault="00E54745" w:rsidP="00E54745">
      <w:r>
        <w:t>In this lab, students will execute given sample programs to understand their working and observe their output.</w:t>
      </w:r>
    </w:p>
    <w:p w:rsidR="00E54745" w:rsidRDefault="00E54745" w:rsidP="00E54745">
      <w:pPr>
        <w:pStyle w:val="Heading2"/>
      </w:pPr>
      <w:r>
        <w:t>Lab Tasks</w:t>
      </w:r>
    </w:p>
    <w:p w:rsidR="00E54745" w:rsidRDefault="00E54745" w:rsidP="00E54745">
      <w:pPr>
        <w:rPr>
          <w:color w:val="000000" w:themeColor="text1"/>
        </w:rPr>
      </w:pPr>
      <w:r>
        <w:rPr>
          <w:rFonts w:eastAsiaTheme="majorEastAsia" w:cs="Times New Roman"/>
          <w:bCs/>
          <w:color w:val="000000" w:themeColor="text1"/>
          <w:szCs w:val="24"/>
        </w:rPr>
        <w:t xml:space="preserve">Practice the following code </w:t>
      </w:r>
      <w:r>
        <w:rPr>
          <w:szCs w:val="24"/>
        </w:rPr>
        <w:t>in EMU8086 and write their output</w:t>
      </w:r>
      <w:r>
        <w:rPr>
          <w:rFonts w:eastAsiaTheme="majorEastAsia" w:cs="Times New Roman"/>
          <w:bCs/>
          <w:color w:val="000000" w:themeColor="text1"/>
          <w:szCs w:val="24"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99"/>
        <w:gridCol w:w="5466"/>
        <w:gridCol w:w="2817"/>
      </w:tblGrid>
      <w:tr w:rsidR="00E54745" w:rsidTr="007B0291">
        <w:tc>
          <w:tcPr>
            <w:tcW w:w="6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E54745" w:rsidRDefault="00E54745" w:rsidP="007B0291">
            <w:pPr>
              <w:pStyle w:val="ListParagraph"/>
              <w:spacing w:before="40" w:after="40" w:line="240" w:lineRule="auto"/>
              <w:ind w:left="0"/>
              <w:rPr>
                <w:b/>
                <w:szCs w:val="24"/>
              </w:rPr>
            </w:pPr>
          </w:p>
        </w:tc>
        <w:tc>
          <w:tcPr>
            <w:tcW w:w="57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:rsidR="00E54745" w:rsidRDefault="00E54745" w:rsidP="007B0291">
            <w:pPr>
              <w:pStyle w:val="ListParagraph"/>
              <w:spacing w:before="40" w:after="40" w:line="240" w:lineRule="auto"/>
              <w:ind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>Code</w:t>
            </w:r>
          </w:p>
        </w:tc>
        <w:tc>
          <w:tcPr>
            <w:tcW w:w="29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:rsidR="00E54745" w:rsidRDefault="00E54745" w:rsidP="007B0291">
            <w:pPr>
              <w:pStyle w:val="ListParagraph"/>
              <w:spacing w:before="40" w:after="40" w:line="240" w:lineRule="auto"/>
              <w:ind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>Output</w:t>
            </w:r>
          </w:p>
        </w:tc>
      </w:tr>
      <w:tr w:rsidR="00E54745" w:rsidTr="007B0291">
        <w:tc>
          <w:tcPr>
            <w:tcW w:w="630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E5474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5760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MODEL SMALL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STACK 100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CODE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; input a character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 MOV AH, 1    ; read character function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 INT 21H         ; character in AL </w:t>
            </w:r>
          </w:p>
          <w:p w:rsidR="00E54745" w:rsidRDefault="00E54745" w:rsidP="007B0291">
            <w:pPr>
              <w:spacing w:after="0" w:line="240" w:lineRule="auto"/>
              <w:rPr>
                <w:b/>
                <w:szCs w:val="24"/>
              </w:rPr>
            </w:pPr>
          </w:p>
        </w:tc>
        <w:tc>
          <w:tcPr>
            <w:tcW w:w="2970" w:type="dxa"/>
            <w:tcBorders>
              <w:top w:val="single" w:sz="8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</w:tc>
      </w:tr>
      <w:tr w:rsidR="00E54745" w:rsidTr="007B0291">
        <w:tc>
          <w:tcPr>
            <w:tcW w:w="6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E5474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57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MODEL SMALL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STACK 100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CODE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; display character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 MOV AH, 2    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 MOV DL, ‘A’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    INT 21H       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  </w:t>
            </w: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</w:tc>
      </w:tr>
      <w:tr w:rsidR="00E54745" w:rsidTr="007B0291">
        <w:tc>
          <w:tcPr>
            <w:tcW w:w="6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E5474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57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MODEL SMALL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STACK 100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DATA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SG DB "Hello","$"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.CODE 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OV AH, 9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OV DX, Offset MSG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INT 21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</w:tc>
      </w:tr>
      <w:tr w:rsidR="00E54745" w:rsidTr="007B0291">
        <w:tc>
          <w:tcPr>
            <w:tcW w:w="6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E5474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57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MODEL SMALL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STACK 100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DATA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jc w:val="left"/>
              <w:rPr>
                <w:szCs w:val="24"/>
              </w:rPr>
            </w:pPr>
            <w:r>
              <w:rPr>
                <w:szCs w:val="24"/>
              </w:rPr>
              <w:t>MSG DB "Hello",0AH, "Assembly",0Dh, "LAB""$"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.CODE 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OV AH, 9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OV DX, Offset MSG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INT 21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</w:tc>
      </w:tr>
      <w:tr w:rsidR="00E54745" w:rsidTr="007B0291">
        <w:tc>
          <w:tcPr>
            <w:tcW w:w="6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E5474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57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MODEL SMALL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STACK 100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DATA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jc w:val="left"/>
              <w:rPr>
                <w:szCs w:val="24"/>
              </w:rPr>
            </w:pPr>
            <w:r>
              <w:rPr>
                <w:szCs w:val="24"/>
              </w:rPr>
              <w:t>MSG DB "Hello",0AH, "Assembly",0Dh, "LAB","$"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.CODE 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lastRenderedPageBreak/>
              <w:t>MOV AH, 2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OV DL, MSG+2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INT 21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</w:tc>
      </w:tr>
      <w:tr w:rsidR="00E54745" w:rsidTr="007B0291">
        <w:tc>
          <w:tcPr>
            <w:tcW w:w="6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E5474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</w:p>
        </w:tc>
        <w:tc>
          <w:tcPr>
            <w:tcW w:w="57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MODEL SMALL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STACK 100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.DATA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jc w:val="left"/>
              <w:rPr>
                <w:szCs w:val="24"/>
              </w:rPr>
            </w:pPr>
            <w:r>
              <w:rPr>
                <w:szCs w:val="24"/>
              </w:rPr>
              <w:t>MSG DB "Hello",0AH, "Assembly",0Dh, "LAB","$"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 xml:space="preserve">.CODE 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MOV AH, 9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LEA DX,MSG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  <w:r>
              <w:rPr>
                <w:szCs w:val="24"/>
              </w:rPr>
              <w:t>INT 21H</w:t>
            </w:r>
          </w:p>
          <w:p w:rsidR="00E54745" w:rsidRDefault="00E54745" w:rsidP="007B0291">
            <w:pPr>
              <w:tabs>
                <w:tab w:val="left" w:pos="450"/>
                <w:tab w:val="left" w:pos="5625"/>
              </w:tabs>
              <w:spacing w:after="0" w:line="240" w:lineRule="auto"/>
              <w:rPr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54745" w:rsidRDefault="00E54745" w:rsidP="007B0291">
            <w:pPr>
              <w:spacing w:after="0" w:line="240" w:lineRule="auto"/>
              <w:rPr>
                <w:b/>
                <w:sz w:val="28"/>
              </w:rPr>
            </w:pPr>
          </w:p>
        </w:tc>
      </w:tr>
    </w:tbl>
    <w:p w:rsidR="00E54745" w:rsidRDefault="00E54745" w:rsidP="00E54745">
      <w:pPr>
        <w:spacing w:after="0"/>
        <w:jc w:val="left"/>
        <w:sectPr w:rsidR="00E54745">
          <w:pgSz w:w="12240" w:h="15840"/>
          <w:pgMar w:top="1080" w:right="1080" w:bottom="1080" w:left="2160" w:header="720" w:footer="720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space="720"/>
        </w:sectPr>
      </w:pPr>
    </w:p>
    <w:p w:rsidR="00A07869" w:rsidRDefault="00A07869" w:rsidP="00A07869">
      <w:pPr>
        <w:pStyle w:val="Heading1"/>
        <w:spacing w:before="100" w:after="200"/>
      </w:pPr>
      <w:bookmarkStart w:id="1" w:name="_Toc422303138"/>
      <w:r>
        <w:lastRenderedPageBreak/>
        <w:t>Lab 9 – Using Basic Instructions: A Programming Exercise I</w:t>
      </w:r>
      <w:bookmarkEnd w:id="1"/>
    </w:p>
    <w:p w:rsidR="00A07869" w:rsidRDefault="00A07869" w:rsidP="00A07869">
      <w:pPr>
        <w:pStyle w:val="Heading2"/>
      </w:pPr>
      <w:r>
        <w:t>Objectives</w:t>
      </w:r>
    </w:p>
    <w:p w:rsidR="00A07869" w:rsidRDefault="00A07869" w:rsidP="00A07869">
      <w:r>
        <w:t>In this lab, students are assigned a programming exercise related to what they have learned in previous labs.</w:t>
      </w:r>
    </w:p>
    <w:p w:rsidR="00A07869" w:rsidRDefault="00A07869" w:rsidP="00A07869">
      <w:pPr>
        <w:pStyle w:val="Heading2"/>
      </w:pPr>
      <w:r>
        <w:t>Lab Tasks</w:t>
      </w:r>
    </w:p>
    <w:p w:rsidR="00A07869" w:rsidRDefault="00A07869" w:rsidP="00A07869">
      <w:r>
        <w:rPr>
          <w:b/>
        </w:rPr>
        <w:t xml:space="preserve">Task 1: </w:t>
      </w:r>
      <w:r>
        <w:t>Write a program to read a character from user, save the character, display the same character in the start of next line on console.</w:t>
      </w:r>
    </w:p>
    <w:p w:rsidR="00A07869" w:rsidRDefault="00A07869" w:rsidP="00A07869">
      <w:pPr>
        <w:rPr>
          <w:b/>
        </w:rPr>
      </w:pPr>
      <w:r>
        <w:rPr>
          <w:b/>
        </w:rPr>
        <w:t xml:space="preserve">Task 2: </w:t>
      </w:r>
      <w:r>
        <w:t xml:space="preserve">Write a program to read a character from user, converting character case (lower to upper or upper to lower), then display </w:t>
      </w:r>
      <w:proofErr w:type="gramStart"/>
      <w:r>
        <w:t>the it</w:t>
      </w:r>
      <w:proofErr w:type="gramEnd"/>
      <w:r>
        <w:t xml:space="preserve"> on next line on console.</w:t>
      </w:r>
    </w:p>
    <w:p w:rsidR="00A07869" w:rsidRDefault="00A07869" w:rsidP="00A07869">
      <w:r>
        <w:rPr>
          <w:b/>
        </w:rPr>
        <w:t xml:space="preserve">Task 3: </w:t>
      </w:r>
      <w:r>
        <w:t>Write a program to display a string stored in the memory.</w:t>
      </w:r>
    </w:p>
    <w:p w:rsidR="00E54745" w:rsidRDefault="00E54745" w:rsidP="00E54745">
      <w:pPr>
        <w:spacing w:after="0"/>
        <w:jc w:val="left"/>
        <w:sectPr w:rsidR="00E54745">
          <w:pgSz w:w="12240" w:h="15840"/>
          <w:pgMar w:top="1080" w:right="1080" w:bottom="1080" w:left="2160" w:header="720" w:footer="720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space="720"/>
        </w:sectPr>
      </w:pPr>
      <w:bookmarkStart w:id="2" w:name="_GoBack"/>
      <w:bookmarkEnd w:id="2"/>
    </w:p>
    <w:p w:rsidR="00AB5698" w:rsidRDefault="00AB5698"/>
    <w:sectPr w:rsidR="00AB5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E121780"/>
    <w:multiLevelType w:val="hybridMultilevel"/>
    <w:tmpl w:val="D51E59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E1MjU3MjQ0MrdQ0lEKTi0uzszPAykwqgUAZXpQEiwAAAA="/>
  </w:docVars>
  <w:rsids>
    <w:rsidRoot w:val="00E54745"/>
    <w:rsid w:val="006F7BF6"/>
    <w:rsid w:val="00A07869"/>
    <w:rsid w:val="00AB5698"/>
    <w:rsid w:val="00E54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9F3A15-5F23-41E8-9607-45079982D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4745"/>
    <w:pPr>
      <w:spacing w:after="200" w:line="276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474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47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474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474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54745"/>
    <w:pPr>
      <w:ind w:left="720"/>
      <w:contextualSpacing/>
    </w:pPr>
  </w:style>
  <w:style w:type="table" w:styleId="TableGrid">
    <w:name w:val="Table Grid"/>
    <w:basedOn w:val="TableNormal"/>
    <w:uiPriority w:val="59"/>
    <w:rsid w:val="00E5474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m</dc:creator>
  <cp:keywords/>
  <dc:description/>
  <cp:lastModifiedBy>maham</cp:lastModifiedBy>
  <cp:revision>3</cp:revision>
  <dcterms:created xsi:type="dcterms:W3CDTF">2019-10-14T05:29:00Z</dcterms:created>
  <dcterms:modified xsi:type="dcterms:W3CDTF">2019-10-14T08:54:00Z</dcterms:modified>
</cp:coreProperties>
</file>